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Physicist position at [Company/Organization Name] in Malaysia Kuala Lumpur. As a dedicated and passionate physicist with a strong academic background and hands-on experience in cutting-edge research, I am eager to contribute my expertise to advance scientific innovation in this dynamic region. The opportunity to work within Malaysia’s growing technological and academic landscape, particularly in Kuala Lumpur—a hub of education, research, and industry—aligns perfectly with my career goals and aspirations.</w:t>
      </w:r>
    </w:p>
    <w:bookmarkStart w:id="20" w:name="why-i-am-a-strong-fit-for-this-role"/>
    <w:p>
      <w:pPr>
        <w:pStyle w:val="Heading2"/>
      </w:pPr>
      <w:r>
        <w:t xml:space="preserve">Why I Am a Strong Fit for This Role</w:t>
      </w:r>
    </w:p>
    <w:p>
      <w:pPr>
        <w:pStyle w:val="FirstParagraph"/>
      </w:pPr>
      <w:r>
        <w:t xml:space="preserve">As a Physicist with over [X years] of experience in [specific field, e.g., quantum mechanics, materials science, or astrophysics], I have consistently demonstrated a commitment to excellence in both theoretical and experimental research. My academic journey, which includes a [PhD/MSc] in Physics from [University Name], has equipped me with the analytical rigor and technical skills necessary to tackle complex scientific challenges. During my time as a [previous role, e.g., Researcher or Postdoctoral Fellow], I successfully led projects that involved data analysis, computational modeling, and collaborative experimentation, resulting in publications in reputable journals such as [Journal Names]. These experiences have not only refined my scientific acumen but also strengthened my ability to communicate findings effectively to diverse audiences.</w:t>
      </w:r>
    </w:p>
    <w:p>
      <w:pPr>
        <w:pStyle w:val="BodyText"/>
      </w:pPr>
      <w:r>
        <w:t xml:space="preserve">What sets me apart is my adaptability and passion for interdisciplinary work. In Malaysia Kuala Lumpur, where the fusion of traditional knowledge and modern technology is increasingly prominent, I am eager to apply my expertise in [specific area of physics] to address real-world problems. For instance, my research on [specific project or topic] has direct implications for sustainable energy solutions—a critical area of focus for Malaysia’s growing renewable energy sector. I am particularly drawn to the opportunity to collaborate with local institutions and industries in Kuala Lumpur, where innovation and scientific progress are driving economic development.</w:t>
      </w:r>
    </w:p>
    <w:bookmarkEnd w:id="20"/>
    <w:bookmarkStart w:id="21" w:name="X19e789ad94976ceadad484dd88d47e1a4d10366"/>
    <w:p>
      <w:pPr>
        <w:pStyle w:val="Heading2"/>
      </w:pPr>
      <w:r>
        <w:t xml:space="preserve">Understanding of Malaysia Kuala Lumpur's Scientific Ecosystem</w:t>
      </w:r>
    </w:p>
    <w:p>
      <w:pPr>
        <w:pStyle w:val="FirstParagraph"/>
      </w:pPr>
      <w:r>
        <w:t xml:space="preserve">Malaysia Kuala Lumpur has long been a beacon for scientific advancement, boasting world-class research facilities such as the [National University, e.g., Universiti Malaya or Universiti Teknologi Malaysia] and organizations like the Malaysian Nuclear Agency (AEN) and the Malaysian Industry-Government Group for High Technology (MIGHT). The city’s strategic location in Southeast Asia also positions it as a key player in regional scientific collaboration. I have closely followed developments such as the establishment of the [specific research center or initiative], which underscores Malaysia’s commitment to fostering a culture of innovation. As a Physicist, I am excited about the potential to contribute to such initiatives while leveraging my global perspective and technical expertise.</w:t>
      </w:r>
    </w:p>
    <w:p>
      <w:pPr>
        <w:pStyle w:val="BodyText"/>
      </w:pPr>
      <w:r>
        <w:t xml:space="preserve">Moreover, Kuala Lumpur’s multicultural environment has instilled in me a deep appreciation for teamwork and cross-cultural communication. Having worked with international research groups, I understand the importance of bridging diverse viewpoints to achieve groundbreaking results. This aligns with the values of [Company/Organization Name], where collaboration and inclusivity are likely central to your mission. I am confident that my ability to work effectively in multicultural teams will add value to your organization’s goals.</w:t>
      </w:r>
    </w:p>
    <w:bookmarkEnd w:id="21"/>
    <w:bookmarkStart w:id="22" w:name="what-i-bring-to-your-team"/>
    <w:p>
      <w:pPr>
        <w:pStyle w:val="Heading2"/>
      </w:pPr>
      <w:r>
        <w:t xml:space="preserve">What I Bring to Your Team</w:t>
      </w:r>
    </w:p>
    <w:p>
      <w:pPr>
        <w:pStyle w:val="FirstParagraph"/>
      </w:pPr>
      <w:r>
        <w:t xml:space="preserve">My strengths as a Physicist include a strong foundation in [specific skills, e.g., data analysis, statistical methods, or computational physics], coupled with hands-on experience in laboratory settings and advanced instrumentation. For example, during my tenure at [Previous Institution], I designed and executed experiments to [specific task], resulting in the development of [specific outcome]. This work was recognized through [award, grant, or publication], which further solidified my reputation as a reliable and innovative researcher.</w:t>
      </w:r>
    </w:p>
    <w:p>
      <w:pPr>
        <w:pStyle w:val="BodyText"/>
      </w:pPr>
      <w:r>
        <w:t xml:space="preserve">In addition to technical skills, I possess excellent problem-solving abilities and a proactive approach to challenges. Whether optimizing experimental protocols or interpreting complex datasets, I strive to deliver results that are both accurate and impactful. My ability to translate theoretical concepts into practical applications has been instrumental in previous roles, such as [specific project], where my contributions helped [specific outcome].</w:t>
      </w:r>
    </w:p>
    <w:p>
      <w:pPr>
        <w:pStyle w:val="BodyText"/>
      </w:pPr>
      <w:r>
        <w:t xml:space="preserve">I am also deeply committed to mentoring and knowledge sharing. As a Physicist, I believe in fostering the next generation of scientists through teaching and collaboration. My experience as a [previous role, e.g., Teaching Assistant or Mentor] has honed my ability to explain complex concepts clearly and inspire curiosity in others—a skill I am eager to apply in Malaysia’s vibrant academic community.</w:t>
      </w:r>
    </w:p>
    <w:bookmarkEnd w:id="22"/>
    <w:bookmarkStart w:id="23" w:name="why-malaysia-kuala-lumpur"/>
    <w:p>
      <w:pPr>
        <w:pStyle w:val="Heading2"/>
      </w:pPr>
      <w:r>
        <w:t xml:space="preserve">Why Malaysia Kuala Lumpur?</w:t>
      </w:r>
    </w:p>
    <w:p>
      <w:pPr>
        <w:pStyle w:val="FirstParagraph"/>
      </w:pPr>
      <w:r>
        <w:t xml:space="preserve">Malaysia Kuala Lumpur is not only a city of opportunity but also a place where science and culture intersect. The city’s rapid urbanization, coupled with its emphasis on sustainability and technological advancement, creates an ideal environment for physicists to innovate and make a tangible impact. I am particularly interested in contributing to projects that align with Malaysia’s National Science, Technology, and Innovation Policy (NSTIP), which aims to position the country as a regional leader in scientific research.</w:t>
      </w:r>
    </w:p>
    <w:p>
      <w:pPr>
        <w:pStyle w:val="BodyText"/>
      </w:pPr>
      <w:r>
        <w:t xml:space="preserve">Living in Kuala Lumpur would allow me to immerse myself in a dynamic environment where academic institutions, industries, and government agencies collaborate to drive progress. I am especially drawn to the city’s growing focus on [specific area, e.g., renewable energy, space technology, or AI], which resonates with my research interests. Additionally, the city’s rich cultural heritage and warm hospitality make it an appealing place to build a career and contribute to the community.</w:t>
      </w:r>
    </w:p>
    <w:bookmarkEnd w:id="23"/>
    <w:bookmarkStart w:id="24" w:name="conclusion"/>
    <w:p>
      <w:pPr>
        <w:pStyle w:val="Heading2"/>
      </w:pPr>
      <w:r>
        <w:t xml:space="preserve">Conclusion</w:t>
      </w:r>
    </w:p>
    <w:p>
      <w:pPr>
        <w:pStyle w:val="FirstParagraph"/>
      </w:pPr>
      <w:r>
        <w:t xml:space="preserve">In conclusion, I am enthusiastic about the opportunity to join [Company/Organization Name] as a Physicist in Malaysia Kuala Lumpur. My academic background, technical expertise, and passion for scientific discovery make me a strong candidate for this role. I am confident that my contributions will align with your organization’s mission to push the boundaries of knowledge and drive innovation in the region.</w:t>
      </w:r>
    </w:p>
    <w:p>
      <w:pPr>
        <w:pStyle w:val="BodyText"/>
      </w:pPr>
      <w:r>
        <w:t xml:space="preserve">Thank you for considering my application. I would welcome the chance to discuss how my skills and experiences can benefit your team. Please feel free to contact me at [Your Phone Number] or [Your Email Address] at your earliest convenience. I look forward to the possibility of contributing to the exciting work being done in Malaysia Kuala Lumpu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Malaysia Kuala Lumpur</dc:title>
  <dc:creator/>
  <dc:language>en</dc:language>
  <cp:keywords/>
  <dcterms:created xsi:type="dcterms:W3CDTF">2026-07-21T15:26:39Z</dcterms:created>
  <dcterms:modified xsi:type="dcterms:W3CDTF">2026-07-21T15:26:39Z</dcterms:modified>
</cp:coreProperties>
</file>

<file path=docProps/custom.xml><?xml version="1.0" encoding="utf-8"?>
<Properties xmlns="http://schemas.openxmlformats.org/officeDocument/2006/custom-properties" xmlns:vt="http://schemas.openxmlformats.org/officeDocument/2006/docPropsVTypes"/>
</file>